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27A33" w14:textId="77777777" w:rsidR="000D16F3" w:rsidRDefault="000D16F3" w:rsidP="00EA6FC9">
      <w:pPr>
        <w:spacing w:after="0" w:line="240" w:lineRule="auto"/>
        <w:rPr>
          <w:rFonts w:cs="Arial"/>
          <w:b/>
          <w:bCs/>
          <w:sz w:val="32"/>
          <w:szCs w:val="32"/>
        </w:rPr>
      </w:pPr>
    </w:p>
    <w:p w14:paraId="21DF81B9" w14:textId="4AA24082" w:rsidR="00630C8B" w:rsidRPr="007509F5" w:rsidRDefault="007509F5" w:rsidP="00B6204A">
      <w:pPr>
        <w:spacing w:after="0" w:line="240" w:lineRule="auto"/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>LAUNCH</w:t>
      </w:r>
      <w:r w:rsidR="001B4DC3" w:rsidRPr="007509F5">
        <w:rPr>
          <w:rFonts w:cs="Arial"/>
          <w:b/>
          <w:bCs/>
          <w:sz w:val="32"/>
          <w:szCs w:val="32"/>
        </w:rPr>
        <w:t xml:space="preserve"> Preschool</w:t>
      </w:r>
    </w:p>
    <w:p w14:paraId="4E623A7F" w14:textId="78625235" w:rsidR="001B4DC3" w:rsidRPr="00DC211F" w:rsidRDefault="001B4DC3" w:rsidP="00B6204A">
      <w:pPr>
        <w:spacing w:after="0" w:line="240" w:lineRule="auto"/>
        <w:jc w:val="center"/>
        <w:rPr>
          <w:rFonts w:cs="Arial"/>
          <w:sz w:val="24"/>
          <w:szCs w:val="24"/>
        </w:rPr>
      </w:pPr>
      <w:r w:rsidRPr="00DC211F">
        <w:rPr>
          <w:rFonts w:cs="Arial"/>
          <w:sz w:val="24"/>
          <w:szCs w:val="24"/>
        </w:rPr>
        <w:t>PTA Board Meeting Agenda</w:t>
      </w:r>
    </w:p>
    <w:p w14:paraId="670B0088" w14:textId="1932D8F0" w:rsidR="001B4DC3" w:rsidRPr="00DC211F" w:rsidRDefault="00126F04" w:rsidP="00B6204A">
      <w:pPr>
        <w:spacing w:after="0" w:line="240" w:lineRule="auto"/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October</w:t>
      </w:r>
      <w:r w:rsidR="005B5445" w:rsidRPr="00DC211F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7</w:t>
      </w:r>
      <w:r w:rsidR="005B5445" w:rsidRPr="00DC211F">
        <w:rPr>
          <w:rFonts w:cs="Arial"/>
          <w:sz w:val="24"/>
          <w:szCs w:val="24"/>
        </w:rPr>
        <w:t>, 2020 – Zoom/Video</w:t>
      </w:r>
    </w:p>
    <w:p w14:paraId="5B5EFDC8" w14:textId="663AC05D" w:rsidR="001B4DC3" w:rsidRPr="00DC211F" w:rsidRDefault="001B4DC3" w:rsidP="00EA6FC9">
      <w:pPr>
        <w:spacing w:after="0" w:line="240" w:lineRule="auto"/>
        <w:rPr>
          <w:rFonts w:cs="Arial"/>
          <w:sz w:val="24"/>
          <w:szCs w:val="24"/>
        </w:rPr>
      </w:pPr>
    </w:p>
    <w:p w14:paraId="76F2A066" w14:textId="69991420" w:rsidR="001B4DC3" w:rsidRPr="00DC211F" w:rsidRDefault="001B4DC3" w:rsidP="001B4DC3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Call to Order:</w:t>
      </w:r>
      <w:r w:rsidR="005172A7" w:rsidRPr="00DC211F">
        <w:rPr>
          <w:rFonts w:cs="Arial"/>
          <w:b/>
          <w:bCs/>
          <w:sz w:val="24"/>
          <w:szCs w:val="24"/>
        </w:rPr>
        <w:t xml:space="preserve"> </w:t>
      </w:r>
    </w:p>
    <w:p w14:paraId="4A20EBE6" w14:textId="6C06C346" w:rsidR="001B4DC3" w:rsidRPr="00DC211F" w:rsidRDefault="001B4DC3" w:rsidP="001B4DC3">
      <w:pPr>
        <w:spacing w:after="0" w:line="240" w:lineRule="auto"/>
        <w:rPr>
          <w:rFonts w:cs="Arial"/>
          <w:sz w:val="24"/>
          <w:szCs w:val="24"/>
        </w:rPr>
      </w:pPr>
    </w:p>
    <w:p w14:paraId="51932B04" w14:textId="7A644827" w:rsidR="00B62B7A" w:rsidRDefault="00B62B7A" w:rsidP="001B4DC3">
      <w:p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 xml:space="preserve">Previous Minutes: </w:t>
      </w:r>
      <w:proofErr w:type="spellStart"/>
      <w:r w:rsidR="00ED083B" w:rsidRPr="00DC211F">
        <w:rPr>
          <w:rFonts w:cs="Arial"/>
          <w:bCs/>
          <w:sz w:val="24"/>
          <w:szCs w:val="24"/>
        </w:rPr>
        <w:t>Kalee</w:t>
      </w:r>
      <w:proofErr w:type="spellEnd"/>
    </w:p>
    <w:p w14:paraId="3A941194" w14:textId="5C07D9F9" w:rsidR="006C4C2C" w:rsidRPr="006C4C2C" w:rsidRDefault="006C4C2C" w:rsidP="006C4C2C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9/2/20 </w:t>
      </w:r>
      <w:r w:rsidRPr="00126F04">
        <w:rPr>
          <w:rFonts w:cs="Arial"/>
          <w:bCs/>
          <w:sz w:val="24"/>
          <w:szCs w:val="24"/>
        </w:rPr>
        <w:t>Executive Board meeting minutes</w:t>
      </w:r>
    </w:p>
    <w:p w14:paraId="367B175E" w14:textId="77777777" w:rsidR="00B62B7A" w:rsidRPr="00DC211F" w:rsidRDefault="00B62B7A" w:rsidP="001B4DC3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1083FCEC" w14:textId="4F2A34E3" w:rsidR="000D16F3" w:rsidRDefault="002A0ECA" w:rsidP="000D16F3">
      <w:p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New Business:</w:t>
      </w:r>
      <w:r w:rsidR="00DC211F" w:rsidRPr="00DC211F">
        <w:rPr>
          <w:rFonts w:cs="Arial"/>
          <w:b/>
          <w:bCs/>
          <w:sz w:val="24"/>
          <w:szCs w:val="24"/>
        </w:rPr>
        <w:t xml:space="preserve"> </w:t>
      </w:r>
      <w:r w:rsidR="00DC211F" w:rsidRPr="00DC211F">
        <w:rPr>
          <w:rFonts w:cs="Arial"/>
          <w:bCs/>
          <w:sz w:val="24"/>
          <w:szCs w:val="24"/>
        </w:rPr>
        <w:t>Melissa</w:t>
      </w:r>
    </w:p>
    <w:p w14:paraId="1C80B0C2" w14:textId="12A15ACC" w:rsidR="00EC359E" w:rsidRPr="00EC359E" w:rsidRDefault="00EC359E" w:rsidP="00EC359E">
      <w:pPr>
        <w:pStyle w:val="ListParagraph"/>
        <w:numPr>
          <w:ilvl w:val="0"/>
          <w:numId w:val="19"/>
        </w:numPr>
        <w:spacing w:after="0" w:line="240" w:lineRule="auto"/>
        <w:rPr>
          <w:rFonts w:cs="Arial"/>
          <w:bCs/>
          <w:sz w:val="24"/>
          <w:szCs w:val="24"/>
        </w:rPr>
      </w:pPr>
      <w:r w:rsidRPr="00EC359E">
        <w:rPr>
          <w:rFonts w:cs="Arial"/>
          <w:bCs/>
          <w:sz w:val="24"/>
          <w:szCs w:val="24"/>
        </w:rPr>
        <w:t>Parliamentarian</w:t>
      </w:r>
    </w:p>
    <w:p w14:paraId="7251431D" w14:textId="358A385F" w:rsidR="00EC359E" w:rsidRPr="00EC359E" w:rsidRDefault="00EC359E" w:rsidP="00EC359E">
      <w:pPr>
        <w:pStyle w:val="ListParagraph"/>
        <w:numPr>
          <w:ilvl w:val="0"/>
          <w:numId w:val="19"/>
        </w:numPr>
        <w:spacing w:after="0" w:line="240" w:lineRule="auto"/>
        <w:rPr>
          <w:rFonts w:cs="Arial"/>
          <w:bCs/>
          <w:sz w:val="24"/>
          <w:szCs w:val="24"/>
        </w:rPr>
      </w:pPr>
      <w:r w:rsidRPr="00EC359E">
        <w:rPr>
          <w:rFonts w:cs="Arial"/>
          <w:bCs/>
          <w:sz w:val="24"/>
          <w:szCs w:val="24"/>
        </w:rPr>
        <w:t>Historian</w:t>
      </w:r>
    </w:p>
    <w:p w14:paraId="386C7254" w14:textId="6E14B139" w:rsidR="00126F04" w:rsidRDefault="00126F04" w:rsidP="00126F04">
      <w:pPr>
        <w:pStyle w:val="ListParagraph"/>
        <w:numPr>
          <w:ilvl w:val="0"/>
          <w:numId w:val="13"/>
        </w:numPr>
        <w:spacing w:after="0" w:line="240" w:lineRule="auto"/>
        <w:rPr>
          <w:rFonts w:cs="Arial"/>
          <w:bCs/>
          <w:sz w:val="24"/>
          <w:szCs w:val="24"/>
        </w:rPr>
      </w:pPr>
      <w:proofErr w:type="spellStart"/>
      <w:r w:rsidRPr="00126F04">
        <w:rPr>
          <w:rFonts w:cs="Arial"/>
          <w:bCs/>
          <w:sz w:val="24"/>
          <w:szCs w:val="24"/>
        </w:rPr>
        <w:t>TeachersPayTeachers</w:t>
      </w:r>
      <w:proofErr w:type="spellEnd"/>
      <w:r w:rsidR="006C4C2C">
        <w:rPr>
          <w:rFonts w:cs="Arial"/>
          <w:bCs/>
          <w:sz w:val="24"/>
          <w:szCs w:val="24"/>
        </w:rPr>
        <w:t xml:space="preserve"> update</w:t>
      </w:r>
    </w:p>
    <w:p w14:paraId="2F32D472" w14:textId="252C6E20" w:rsidR="00126F04" w:rsidRPr="00126F04" w:rsidRDefault="006C4C2C" w:rsidP="00126F04">
      <w:pPr>
        <w:pStyle w:val="ListParagraph"/>
        <w:numPr>
          <w:ilvl w:val="0"/>
          <w:numId w:val="13"/>
        </w:numPr>
        <w:spacing w:after="0" w:line="240" w:lineRule="auto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Lost checks policy</w:t>
      </w:r>
    </w:p>
    <w:p w14:paraId="15B8F96D" w14:textId="77777777" w:rsidR="00AB3D0E" w:rsidRPr="00DC211F" w:rsidRDefault="00AB3D0E" w:rsidP="00217FD8">
      <w:pPr>
        <w:pStyle w:val="ListParagraph"/>
        <w:spacing w:after="0" w:line="240" w:lineRule="auto"/>
        <w:rPr>
          <w:rFonts w:cs="Arial"/>
          <w:sz w:val="24"/>
          <w:szCs w:val="24"/>
        </w:rPr>
      </w:pPr>
    </w:p>
    <w:p w14:paraId="3A46485E" w14:textId="36339C12" w:rsidR="002A0ECA" w:rsidRPr="00DC211F" w:rsidRDefault="00DD04A4" w:rsidP="001B4DC3">
      <w:pPr>
        <w:spacing w:after="0" w:line="240" w:lineRule="auto"/>
        <w:rPr>
          <w:rFonts w:cs="Arial"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 xml:space="preserve">Treasurer’s Report: </w:t>
      </w:r>
      <w:r w:rsidR="000D16F3" w:rsidRPr="00DC211F">
        <w:rPr>
          <w:rFonts w:cs="Arial"/>
          <w:sz w:val="24"/>
          <w:szCs w:val="24"/>
        </w:rPr>
        <w:t>Erica</w:t>
      </w:r>
    </w:p>
    <w:p w14:paraId="49ED41E9" w14:textId="7DA5BAD3" w:rsidR="00DB7B30" w:rsidRPr="00DC211F" w:rsidRDefault="00DB7B30" w:rsidP="00DB7B30">
      <w:pPr>
        <w:numPr>
          <w:ilvl w:val="0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Cs/>
          <w:sz w:val="24"/>
          <w:szCs w:val="24"/>
        </w:rPr>
        <w:t xml:space="preserve">Balance on Hand: $ </w:t>
      </w:r>
      <w:r w:rsidR="007A4BF7">
        <w:rPr>
          <w:rFonts w:cs="Arial"/>
          <w:bCs/>
          <w:sz w:val="24"/>
          <w:szCs w:val="24"/>
        </w:rPr>
        <w:t>10,179.35</w:t>
      </w:r>
    </w:p>
    <w:p w14:paraId="2E0672DE" w14:textId="78ADB3C3" w:rsidR="00DB7B30" w:rsidRPr="00DC211F" w:rsidRDefault="00DB7B30" w:rsidP="00DB7B30">
      <w:pPr>
        <w:numPr>
          <w:ilvl w:val="0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Cs/>
          <w:sz w:val="24"/>
          <w:szCs w:val="24"/>
        </w:rPr>
        <w:t xml:space="preserve">Total Deposits: $ </w:t>
      </w:r>
      <w:r w:rsidR="00FC3ED7">
        <w:rPr>
          <w:rFonts w:cs="Arial"/>
          <w:bCs/>
          <w:sz w:val="24"/>
          <w:szCs w:val="24"/>
        </w:rPr>
        <w:t>365.55</w:t>
      </w:r>
      <w:r w:rsidR="007A4BF7">
        <w:rPr>
          <w:rFonts w:cs="Arial"/>
          <w:bCs/>
          <w:sz w:val="24"/>
          <w:szCs w:val="24"/>
        </w:rPr>
        <w:t xml:space="preserve"> </w:t>
      </w:r>
    </w:p>
    <w:p w14:paraId="487185B7" w14:textId="353C21E9" w:rsidR="00DB7B30" w:rsidRPr="00DC211F" w:rsidRDefault="00DB7B30" w:rsidP="00DB7B30">
      <w:pPr>
        <w:numPr>
          <w:ilvl w:val="0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Cs/>
          <w:sz w:val="24"/>
          <w:szCs w:val="24"/>
        </w:rPr>
        <w:t xml:space="preserve">Total Disbursements: $ </w:t>
      </w:r>
      <w:bookmarkStart w:id="0" w:name="_GoBack"/>
      <w:bookmarkEnd w:id="0"/>
    </w:p>
    <w:p w14:paraId="462399DE" w14:textId="3AD6399A" w:rsidR="00DB7B30" w:rsidRPr="00DC211F" w:rsidRDefault="00DB7B30" w:rsidP="00DB7B30">
      <w:pPr>
        <w:numPr>
          <w:ilvl w:val="0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Cs/>
          <w:sz w:val="24"/>
          <w:szCs w:val="24"/>
        </w:rPr>
        <w:t xml:space="preserve">Ratify Checks: </w:t>
      </w:r>
    </w:p>
    <w:p w14:paraId="729E9FE7" w14:textId="77777777" w:rsidR="00EA6FC9" w:rsidRDefault="00DB7B30" w:rsidP="00DB7B30">
      <w:pPr>
        <w:numPr>
          <w:ilvl w:val="0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 w:rsidRPr="00DC211F">
        <w:rPr>
          <w:rFonts w:cs="Arial"/>
          <w:bCs/>
          <w:sz w:val="24"/>
          <w:szCs w:val="24"/>
        </w:rPr>
        <w:t xml:space="preserve">Outstanding Bills/Checks: </w:t>
      </w:r>
    </w:p>
    <w:p w14:paraId="5ED2B210" w14:textId="7F10C30D" w:rsidR="00DB7B30" w:rsidRDefault="00EA6FC9" w:rsidP="00EA6FC9">
      <w:pPr>
        <w:numPr>
          <w:ilvl w:val="1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 xml:space="preserve">$258 Insurance </w:t>
      </w:r>
    </w:p>
    <w:p w14:paraId="4117D8E9" w14:textId="1E00D16C" w:rsidR="00EA6FC9" w:rsidRDefault="00EA6FC9" w:rsidP="00EA6FC9">
      <w:pPr>
        <w:numPr>
          <w:ilvl w:val="1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$15 Membership envelopes</w:t>
      </w:r>
    </w:p>
    <w:p w14:paraId="448EFCBA" w14:textId="28370EF9" w:rsidR="00EA6FC9" w:rsidRPr="00DC211F" w:rsidRDefault="00EA6FC9" w:rsidP="00EA6FC9">
      <w:pPr>
        <w:numPr>
          <w:ilvl w:val="1"/>
          <w:numId w:val="5"/>
        </w:numPr>
        <w:spacing w:after="0" w:line="240" w:lineRule="auto"/>
        <w:rPr>
          <w:rFonts w:cs="Arial"/>
          <w:bCs/>
          <w:sz w:val="24"/>
          <w:szCs w:val="24"/>
        </w:rPr>
      </w:pPr>
      <w:r>
        <w:rPr>
          <w:rFonts w:cs="Arial"/>
          <w:bCs/>
          <w:sz w:val="24"/>
          <w:szCs w:val="24"/>
        </w:rPr>
        <w:t>$200 Reimbursement check</w:t>
      </w:r>
    </w:p>
    <w:p w14:paraId="7B8E31E9" w14:textId="77777777" w:rsidR="006C4C2C" w:rsidRDefault="006C4C2C" w:rsidP="001B4DC3">
      <w:pPr>
        <w:spacing w:after="0" w:line="240" w:lineRule="auto"/>
        <w:rPr>
          <w:rFonts w:cs="Arial"/>
          <w:sz w:val="24"/>
          <w:szCs w:val="24"/>
        </w:rPr>
      </w:pPr>
    </w:p>
    <w:p w14:paraId="22F88F3A" w14:textId="0F48EBE4" w:rsidR="002A0ECA" w:rsidRDefault="00DD04A4" w:rsidP="001B4DC3">
      <w:pPr>
        <w:spacing w:after="0" w:line="240" w:lineRule="auto"/>
        <w:rPr>
          <w:rFonts w:cs="Arial"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Fundraising:</w:t>
      </w:r>
      <w:r w:rsidRPr="00DC211F">
        <w:rPr>
          <w:rFonts w:cs="Arial"/>
          <w:sz w:val="24"/>
          <w:szCs w:val="24"/>
        </w:rPr>
        <w:t xml:space="preserve"> </w:t>
      </w:r>
      <w:r w:rsidR="000D16F3" w:rsidRPr="00DC211F">
        <w:rPr>
          <w:rFonts w:cs="Arial"/>
          <w:sz w:val="24"/>
          <w:szCs w:val="24"/>
        </w:rPr>
        <w:t>Brittany</w:t>
      </w:r>
    </w:p>
    <w:p w14:paraId="37DAD05A" w14:textId="617234C3" w:rsidR="002915B8" w:rsidRDefault="002915B8" w:rsidP="002915B8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Chipotle </w:t>
      </w:r>
    </w:p>
    <w:p w14:paraId="755EF793" w14:textId="24694CCA" w:rsidR="006C4C2C" w:rsidRDefault="006C4C2C" w:rsidP="002915B8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pcoming restaurant night</w:t>
      </w:r>
    </w:p>
    <w:p w14:paraId="02C8C0EA" w14:textId="666C195A" w:rsidR="00126F04" w:rsidRDefault="00126F04" w:rsidP="002915B8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kechers</w:t>
      </w:r>
    </w:p>
    <w:p w14:paraId="5C156F6E" w14:textId="0004A728" w:rsidR="006C4C2C" w:rsidRDefault="006C4C2C" w:rsidP="002915B8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 w:val="24"/>
          <w:szCs w:val="24"/>
        </w:rPr>
      </w:pPr>
      <w:proofErr w:type="spellStart"/>
      <w:r>
        <w:rPr>
          <w:rFonts w:cs="Arial"/>
          <w:sz w:val="24"/>
          <w:szCs w:val="24"/>
        </w:rPr>
        <w:t>Popcornopolis</w:t>
      </w:r>
      <w:proofErr w:type="spellEnd"/>
    </w:p>
    <w:p w14:paraId="4D8D4D0C" w14:textId="3AD19C52" w:rsidR="006C4C2C" w:rsidRPr="002915B8" w:rsidRDefault="006C4C2C" w:rsidP="002915B8">
      <w:pPr>
        <w:pStyle w:val="ListParagraph"/>
        <w:numPr>
          <w:ilvl w:val="0"/>
          <w:numId w:val="15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inted</w:t>
      </w:r>
    </w:p>
    <w:p w14:paraId="3C7F63D7" w14:textId="77777777" w:rsidR="00B6204A" w:rsidRPr="00DC211F" w:rsidRDefault="00B6204A" w:rsidP="001B4DC3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0C7A325E" w14:textId="79D4A75D" w:rsidR="000D16F3" w:rsidRPr="00DC211F" w:rsidRDefault="001B4DC3" w:rsidP="001B4DC3">
      <w:pPr>
        <w:spacing w:after="0" w:line="240" w:lineRule="auto"/>
        <w:rPr>
          <w:rFonts w:cs="Arial"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Membership Report:</w:t>
      </w:r>
      <w:r w:rsidR="000D16F3" w:rsidRPr="00DC211F">
        <w:rPr>
          <w:rFonts w:cs="Arial"/>
          <w:sz w:val="24"/>
          <w:szCs w:val="24"/>
        </w:rPr>
        <w:t xml:space="preserve"> </w:t>
      </w:r>
      <w:r w:rsidR="00D30F6A" w:rsidRPr="00DC211F">
        <w:rPr>
          <w:rFonts w:cs="Arial"/>
          <w:sz w:val="24"/>
          <w:szCs w:val="24"/>
        </w:rPr>
        <w:t>Melissa</w:t>
      </w:r>
    </w:p>
    <w:p w14:paraId="37EEBC03" w14:textId="4C0CF487" w:rsidR="00712362" w:rsidRDefault="00126F04" w:rsidP="00D30F6A">
      <w:pPr>
        <w:pStyle w:val="ListParagraph"/>
        <w:numPr>
          <w:ilvl w:val="0"/>
          <w:numId w:val="14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51</w:t>
      </w:r>
      <w:r w:rsidR="00712362">
        <w:rPr>
          <w:rFonts w:cs="Arial"/>
          <w:sz w:val="24"/>
          <w:szCs w:val="24"/>
        </w:rPr>
        <w:t xml:space="preserve"> members</w:t>
      </w:r>
    </w:p>
    <w:p w14:paraId="252865E3" w14:textId="67583184" w:rsidR="006C4C2C" w:rsidRDefault="006C4C2C" w:rsidP="006C4C2C">
      <w:pPr>
        <w:spacing w:after="0" w:line="240" w:lineRule="auto"/>
        <w:rPr>
          <w:rFonts w:cs="Arial"/>
          <w:sz w:val="24"/>
          <w:szCs w:val="24"/>
        </w:rPr>
      </w:pPr>
    </w:p>
    <w:p w14:paraId="3D708559" w14:textId="249BE23B" w:rsidR="006C4C2C" w:rsidRPr="006C4C2C" w:rsidRDefault="006C4C2C" w:rsidP="006C4C2C">
      <w:pPr>
        <w:spacing w:after="0" w:line="240" w:lineRule="auto"/>
        <w:rPr>
          <w:rFonts w:cs="Arial"/>
          <w:b/>
          <w:sz w:val="24"/>
          <w:szCs w:val="24"/>
        </w:rPr>
      </w:pPr>
      <w:r w:rsidRPr="006C4C2C">
        <w:rPr>
          <w:rFonts w:cs="Arial"/>
          <w:b/>
          <w:sz w:val="24"/>
          <w:szCs w:val="24"/>
        </w:rPr>
        <w:t>Historian:</w:t>
      </w:r>
      <w:r>
        <w:rPr>
          <w:rFonts w:cs="Arial"/>
          <w:b/>
          <w:sz w:val="24"/>
          <w:szCs w:val="24"/>
        </w:rPr>
        <w:t xml:space="preserve"> </w:t>
      </w:r>
      <w:r w:rsidRPr="006C4C2C">
        <w:rPr>
          <w:rFonts w:cs="Arial"/>
          <w:sz w:val="24"/>
          <w:szCs w:val="24"/>
        </w:rPr>
        <w:t>Megan</w:t>
      </w:r>
    </w:p>
    <w:p w14:paraId="1D605725" w14:textId="6458943F" w:rsidR="006C4C2C" w:rsidRPr="006C4C2C" w:rsidRDefault="003D47F1" w:rsidP="006C4C2C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ctober </w:t>
      </w:r>
      <w:r w:rsidR="00071F9D">
        <w:rPr>
          <w:rFonts w:cs="Arial"/>
          <w:sz w:val="24"/>
          <w:szCs w:val="24"/>
        </w:rPr>
        <w:t xml:space="preserve">virtual </w:t>
      </w:r>
      <w:r>
        <w:rPr>
          <w:rFonts w:cs="Arial"/>
          <w:sz w:val="24"/>
          <w:szCs w:val="24"/>
        </w:rPr>
        <w:t>event</w:t>
      </w:r>
    </w:p>
    <w:p w14:paraId="77E662E9" w14:textId="77777777" w:rsidR="00333F99" w:rsidRPr="00DC211F" w:rsidRDefault="00333F99" w:rsidP="00333F99">
      <w:pPr>
        <w:pStyle w:val="ListParagraph"/>
        <w:spacing w:after="0" w:line="240" w:lineRule="auto"/>
        <w:rPr>
          <w:rFonts w:cs="Arial"/>
          <w:sz w:val="24"/>
          <w:szCs w:val="24"/>
        </w:rPr>
      </w:pPr>
    </w:p>
    <w:p w14:paraId="2E115514" w14:textId="0012A158" w:rsidR="00DD04A4" w:rsidRPr="00DC211F" w:rsidRDefault="00DD04A4" w:rsidP="001B4DC3">
      <w:pPr>
        <w:spacing w:after="0" w:line="240" w:lineRule="auto"/>
        <w:rPr>
          <w:rFonts w:cs="Arial"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 xml:space="preserve">Teacher’s Report: </w:t>
      </w:r>
      <w:r w:rsidRPr="00DC211F">
        <w:rPr>
          <w:rFonts w:cs="Arial"/>
          <w:sz w:val="24"/>
          <w:szCs w:val="24"/>
        </w:rPr>
        <w:t>Andrew</w:t>
      </w:r>
    </w:p>
    <w:p w14:paraId="4DAB04B9" w14:textId="77777777" w:rsidR="00DD04A4" w:rsidRPr="00DC211F" w:rsidRDefault="00DD04A4" w:rsidP="001B4DC3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36A8D968" w14:textId="3A0B8A16" w:rsidR="00DD04A4" w:rsidRPr="00DC211F" w:rsidRDefault="001B4DC3" w:rsidP="001B4DC3">
      <w:pPr>
        <w:spacing w:after="0" w:line="240" w:lineRule="auto"/>
        <w:rPr>
          <w:rFonts w:cs="Arial"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Principal’s Report:</w:t>
      </w:r>
      <w:r w:rsidRPr="00DC211F">
        <w:rPr>
          <w:rFonts w:cs="Arial"/>
          <w:sz w:val="24"/>
          <w:szCs w:val="24"/>
        </w:rPr>
        <w:t xml:space="preserve"> Teresa</w:t>
      </w:r>
    </w:p>
    <w:p w14:paraId="75F38B46" w14:textId="77777777" w:rsidR="00B6204A" w:rsidRPr="00DC211F" w:rsidRDefault="00B6204A" w:rsidP="001B4DC3">
      <w:pPr>
        <w:spacing w:after="0" w:line="240" w:lineRule="auto"/>
        <w:rPr>
          <w:rFonts w:cs="Arial"/>
          <w:b/>
          <w:bCs/>
          <w:sz w:val="24"/>
          <w:szCs w:val="24"/>
        </w:rPr>
      </w:pPr>
    </w:p>
    <w:p w14:paraId="26DC8B3E" w14:textId="626FCC0A" w:rsidR="001B4DC3" w:rsidRPr="00DC211F" w:rsidRDefault="001B4DC3" w:rsidP="001B4DC3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Open Discussion:</w:t>
      </w:r>
    </w:p>
    <w:p w14:paraId="672CC683" w14:textId="77777777" w:rsidR="001749A8" w:rsidRPr="00DC211F" w:rsidRDefault="001749A8" w:rsidP="001B4DC3">
      <w:pPr>
        <w:spacing w:after="0" w:line="240" w:lineRule="auto"/>
        <w:rPr>
          <w:rFonts w:cs="Arial"/>
          <w:sz w:val="24"/>
          <w:szCs w:val="24"/>
        </w:rPr>
      </w:pPr>
    </w:p>
    <w:p w14:paraId="0D142346" w14:textId="3588D1C6" w:rsidR="00914EA3" w:rsidRPr="00EA6FC9" w:rsidRDefault="001B4DC3" w:rsidP="00EA6FC9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00DC211F">
        <w:rPr>
          <w:rFonts w:cs="Arial"/>
          <w:b/>
          <w:bCs/>
          <w:sz w:val="24"/>
          <w:szCs w:val="24"/>
        </w:rPr>
        <w:t>Meeting Adjourn</w:t>
      </w:r>
      <w:r w:rsidR="00914EA3" w:rsidRPr="00DC211F">
        <w:rPr>
          <w:rFonts w:cs="Arial"/>
          <w:b/>
          <w:bCs/>
          <w:sz w:val="24"/>
          <w:szCs w:val="24"/>
        </w:rPr>
        <w:t>e</w:t>
      </w:r>
      <w:r w:rsidRPr="00DC211F">
        <w:rPr>
          <w:rFonts w:cs="Arial"/>
          <w:b/>
          <w:bCs/>
          <w:sz w:val="24"/>
          <w:szCs w:val="24"/>
        </w:rPr>
        <w:t>d</w:t>
      </w:r>
      <w:r w:rsidR="00860CE2" w:rsidRPr="00DC211F">
        <w:rPr>
          <w:rFonts w:cs="Arial"/>
          <w:b/>
          <w:bCs/>
          <w:sz w:val="24"/>
          <w:szCs w:val="24"/>
        </w:rPr>
        <w:t>:</w:t>
      </w:r>
    </w:p>
    <w:p w14:paraId="041FFB05" w14:textId="59EDB1CD" w:rsidR="00E37073" w:rsidRDefault="00E37073" w:rsidP="00914EA3">
      <w:pPr>
        <w:spacing w:after="0" w:line="240" w:lineRule="auto"/>
        <w:jc w:val="center"/>
        <w:rPr>
          <w:rFonts w:cs="Arial"/>
          <w:sz w:val="24"/>
          <w:szCs w:val="24"/>
        </w:rPr>
      </w:pPr>
    </w:p>
    <w:p w14:paraId="4A8C105F" w14:textId="666F1F45" w:rsidR="00860CE2" w:rsidRPr="00EA6FC9" w:rsidRDefault="00E37073" w:rsidP="00EA6FC9">
      <w:pPr>
        <w:spacing w:after="0" w:line="240" w:lineRule="auto"/>
        <w:jc w:val="center"/>
        <w:rPr>
          <w:rFonts w:cs="Arial"/>
          <w:b/>
          <w:sz w:val="24"/>
          <w:szCs w:val="24"/>
        </w:rPr>
      </w:pPr>
      <w:r w:rsidRPr="00C50BF1">
        <w:rPr>
          <w:rFonts w:cs="Arial"/>
          <w:b/>
          <w:sz w:val="24"/>
          <w:szCs w:val="24"/>
        </w:rPr>
        <w:t xml:space="preserve">Next Meeting: </w:t>
      </w:r>
      <w:r w:rsidR="00C50BF1" w:rsidRPr="00C50BF1">
        <w:rPr>
          <w:rFonts w:cs="Arial"/>
          <w:b/>
          <w:sz w:val="24"/>
          <w:szCs w:val="24"/>
        </w:rPr>
        <w:t xml:space="preserve">Wednesday, </w:t>
      </w:r>
      <w:r w:rsidR="00126F04">
        <w:rPr>
          <w:rFonts w:cs="Arial"/>
          <w:b/>
          <w:sz w:val="24"/>
          <w:szCs w:val="24"/>
        </w:rPr>
        <w:t>November</w:t>
      </w:r>
      <w:r w:rsidR="00C50BF1" w:rsidRPr="00C50BF1">
        <w:rPr>
          <w:rFonts w:cs="Arial"/>
          <w:b/>
          <w:sz w:val="24"/>
          <w:szCs w:val="24"/>
        </w:rPr>
        <w:t xml:space="preserve"> </w:t>
      </w:r>
      <w:r w:rsidR="00126F04">
        <w:rPr>
          <w:rFonts w:cs="Arial"/>
          <w:b/>
          <w:sz w:val="24"/>
          <w:szCs w:val="24"/>
        </w:rPr>
        <w:t>4</w:t>
      </w:r>
      <w:r w:rsidR="00C50BF1" w:rsidRPr="00C50BF1">
        <w:rPr>
          <w:rFonts w:cs="Arial"/>
          <w:b/>
          <w:sz w:val="24"/>
          <w:szCs w:val="24"/>
        </w:rPr>
        <w:t>, 2020 @ 4PM</w:t>
      </w:r>
    </w:p>
    <w:sectPr w:rsidR="00860CE2" w:rsidRPr="00EA6FC9" w:rsidSect="00EA73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D4D"/>
    <w:multiLevelType w:val="hybridMultilevel"/>
    <w:tmpl w:val="264EF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535CB"/>
    <w:multiLevelType w:val="hybridMultilevel"/>
    <w:tmpl w:val="CC26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26D74"/>
    <w:multiLevelType w:val="hybridMultilevel"/>
    <w:tmpl w:val="9EC0A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D65E6"/>
    <w:multiLevelType w:val="hybridMultilevel"/>
    <w:tmpl w:val="E3E2F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B44D4"/>
    <w:multiLevelType w:val="hybridMultilevel"/>
    <w:tmpl w:val="599E9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A5420"/>
    <w:multiLevelType w:val="hybridMultilevel"/>
    <w:tmpl w:val="1E38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92BAF"/>
    <w:multiLevelType w:val="hybridMultilevel"/>
    <w:tmpl w:val="087E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B5F91"/>
    <w:multiLevelType w:val="hybridMultilevel"/>
    <w:tmpl w:val="354C1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E43EE"/>
    <w:multiLevelType w:val="hybridMultilevel"/>
    <w:tmpl w:val="5F442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0A7ABE"/>
    <w:multiLevelType w:val="hybridMultilevel"/>
    <w:tmpl w:val="60C6E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A3EB0"/>
    <w:multiLevelType w:val="hybridMultilevel"/>
    <w:tmpl w:val="37227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72342D6"/>
    <w:multiLevelType w:val="hybridMultilevel"/>
    <w:tmpl w:val="ADA2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7643B4"/>
    <w:multiLevelType w:val="hybridMultilevel"/>
    <w:tmpl w:val="3A80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6676B"/>
    <w:multiLevelType w:val="hybridMultilevel"/>
    <w:tmpl w:val="80B2A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77288"/>
    <w:multiLevelType w:val="hybridMultilevel"/>
    <w:tmpl w:val="2676F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27047"/>
    <w:multiLevelType w:val="hybridMultilevel"/>
    <w:tmpl w:val="6A70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003B66"/>
    <w:multiLevelType w:val="hybridMultilevel"/>
    <w:tmpl w:val="DCBCA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25C0E"/>
    <w:multiLevelType w:val="hybridMultilevel"/>
    <w:tmpl w:val="B2B08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DC67D0"/>
    <w:multiLevelType w:val="hybridMultilevel"/>
    <w:tmpl w:val="D10EA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5"/>
  </w:num>
  <w:num w:numId="5">
    <w:abstractNumId w:val="16"/>
  </w:num>
  <w:num w:numId="6">
    <w:abstractNumId w:val="18"/>
  </w:num>
  <w:num w:numId="7">
    <w:abstractNumId w:val="9"/>
  </w:num>
  <w:num w:numId="8">
    <w:abstractNumId w:val="6"/>
  </w:num>
  <w:num w:numId="9">
    <w:abstractNumId w:val="11"/>
  </w:num>
  <w:num w:numId="10">
    <w:abstractNumId w:val="15"/>
  </w:num>
  <w:num w:numId="11">
    <w:abstractNumId w:val="0"/>
  </w:num>
  <w:num w:numId="12">
    <w:abstractNumId w:val="10"/>
  </w:num>
  <w:num w:numId="13">
    <w:abstractNumId w:val="13"/>
  </w:num>
  <w:num w:numId="14">
    <w:abstractNumId w:val="17"/>
  </w:num>
  <w:num w:numId="15">
    <w:abstractNumId w:val="14"/>
  </w:num>
  <w:num w:numId="16">
    <w:abstractNumId w:val="3"/>
  </w:num>
  <w:num w:numId="17">
    <w:abstractNumId w:val="4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Y1MjQ0NLcwtDBW0lEKTi0uzszPAykwNKwFAGqYYQotAAAA"/>
  </w:docVars>
  <w:rsids>
    <w:rsidRoot w:val="001B4DC3"/>
    <w:rsid w:val="000078CE"/>
    <w:rsid w:val="00066C9E"/>
    <w:rsid w:val="00071F9D"/>
    <w:rsid w:val="000A009E"/>
    <w:rsid w:val="000D16F3"/>
    <w:rsid w:val="00126F04"/>
    <w:rsid w:val="00133568"/>
    <w:rsid w:val="001541DA"/>
    <w:rsid w:val="00173705"/>
    <w:rsid w:val="001749A8"/>
    <w:rsid w:val="00190CAC"/>
    <w:rsid w:val="001A4E3B"/>
    <w:rsid w:val="001B4DC3"/>
    <w:rsid w:val="001E7791"/>
    <w:rsid w:val="001F5CCF"/>
    <w:rsid w:val="0020458C"/>
    <w:rsid w:val="00217FD8"/>
    <w:rsid w:val="00285261"/>
    <w:rsid w:val="002915B8"/>
    <w:rsid w:val="002A0ECA"/>
    <w:rsid w:val="002E2D8F"/>
    <w:rsid w:val="002E3D52"/>
    <w:rsid w:val="00300F8B"/>
    <w:rsid w:val="00311B15"/>
    <w:rsid w:val="00333CE1"/>
    <w:rsid w:val="00333F99"/>
    <w:rsid w:val="003D1606"/>
    <w:rsid w:val="003D244E"/>
    <w:rsid w:val="003D47F1"/>
    <w:rsid w:val="003E2F54"/>
    <w:rsid w:val="0040418F"/>
    <w:rsid w:val="00422647"/>
    <w:rsid w:val="00443738"/>
    <w:rsid w:val="004634B4"/>
    <w:rsid w:val="00464E97"/>
    <w:rsid w:val="0048517C"/>
    <w:rsid w:val="00490DB6"/>
    <w:rsid w:val="005172A7"/>
    <w:rsid w:val="00523DB4"/>
    <w:rsid w:val="00536E68"/>
    <w:rsid w:val="005744D9"/>
    <w:rsid w:val="005746B9"/>
    <w:rsid w:val="005A12F6"/>
    <w:rsid w:val="005B5445"/>
    <w:rsid w:val="006155A4"/>
    <w:rsid w:val="00630C8B"/>
    <w:rsid w:val="006330B6"/>
    <w:rsid w:val="0064010C"/>
    <w:rsid w:val="006B795F"/>
    <w:rsid w:val="006C4C2C"/>
    <w:rsid w:val="006D1382"/>
    <w:rsid w:val="00712362"/>
    <w:rsid w:val="0073291D"/>
    <w:rsid w:val="007509F5"/>
    <w:rsid w:val="00775748"/>
    <w:rsid w:val="00797B70"/>
    <w:rsid w:val="007A4BF7"/>
    <w:rsid w:val="007B05A1"/>
    <w:rsid w:val="007B59C5"/>
    <w:rsid w:val="00810C1E"/>
    <w:rsid w:val="008225A7"/>
    <w:rsid w:val="00860CE2"/>
    <w:rsid w:val="008D5E86"/>
    <w:rsid w:val="00914EA3"/>
    <w:rsid w:val="00926E1B"/>
    <w:rsid w:val="0095282A"/>
    <w:rsid w:val="009605DA"/>
    <w:rsid w:val="009B5227"/>
    <w:rsid w:val="009E0528"/>
    <w:rsid w:val="009E3541"/>
    <w:rsid w:val="009E41C3"/>
    <w:rsid w:val="00A151EA"/>
    <w:rsid w:val="00A15EF3"/>
    <w:rsid w:val="00A66C30"/>
    <w:rsid w:val="00AA261C"/>
    <w:rsid w:val="00AB0DF4"/>
    <w:rsid w:val="00AB3D0E"/>
    <w:rsid w:val="00AB5317"/>
    <w:rsid w:val="00AC5693"/>
    <w:rsid w:val="00AF758B"/>
    <w:rsid w:val="00B048A0"/>
    <w:rsid w:val="00B13AFD"/>
    <w:rsid w:val="00B27C0B"/>
    <w:rsid w:val="00B4549E"/>
    <w:rsid w:val="00B4569C"/>
    <w:rsid w:val="00B5153D"/>
    <w:rsid w:val="00B6204A"/>
    <w:rsid w:val="00B62B7A"/>
    <w:rsid w:val="00B67CB4"/>
    <w:rsid w:val="00B860C2"/>
    <w:rsid w:val="00B944C8"/>
    <w:rsid w:val="00BA2874"/>
    <w:rsid w:val="00BA4528"/>
    <w:rsid w:val="00BD32EE"/>
    <w:rsid w:val="00BD620D"/>
    <w:rsid w:val="00C26B7F"/>
    <w:rsid w:val="00C42AAC"/>
    <w:rsid w:val="00C50BF1"/>
    <w:rsid w:val="00C61DA8"/>
    <w:rsid w:val="00C7365D"/>
    <w:rsid w:val="00C80BBC"/>
    <w:rsid w:val="00C8763C"/>
    <w:rsid w:val="00CC5AE3"/>
    <w:rsid w:val="00CD1AAC"/>
    <w:rsid w:val="00D060BE"/>
    <w:rsid w:val="00D30F6A"/>
    <w:rsid w:val="00D42738"/>
    <w:rsid w:val="00D62AF4"/>
    <w:rsid w:val="00D84A99"/>
    <w:rsid w:val="00DB7B30"/>
    <w:rsid w:val="00DC211F"/>
    <w:rsid w:val="00DD04A4"/>
    <w:rsid w:val="00E37073"/>
    <w:rsid w:val="00E63257"/>
    <w:rsid w:val="00EA6FC9"/>
    <w:rsid w:val="00EA73AF"/>
    <w:rsid w:val="00EB1600"/>
    <w:rsid w:val="00EC359E"/>
    <w:rsid w:val="00ED083B"/>
    <w:rsid w:val="00ED2E5C"/>
    <w:rsid w:val="00F165B8"/>
    <w:rsid w:val="00F61FEA"/>
    <w:rsid w:val="00FC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4DF27"/>
  <w15:chartTrackingRefBased/>
  <w15:docId w15:val="{217AE2CA-602B-4F28-A57E-3FC010FCE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D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e Partyka</dc:creator>
  <cp:keywords/>
  <dc:description/>
  <cp:lastModifiedBy>Microsoft Office User</cp:lastModifiedBy>
  <cp:revision>8</cp:revision>
  <cp:lastPrinted>2020-09-02T02:24:00Z</cp:lastPrinted>
  <dcterms:created xsi:type="dcterms:W3CDTF">2020-09-24T16:12:00Z</dcterms:created>
  <dcterms:modified xsi:type="dcterms:W3CDTF">2020-10-07T02:43:00Z</dcterms:modified>
</cp:coreProperties>
</file>